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220CD4A0" w14:textId="7BDB09B7" w:rsidR="006147DF" w:rsidRDefault="00DF45DB">
      <w:r>
        <w:rPr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7E610D09" wp14:editId="740195C1">
                <wp:simplePos x="0" y="0"/>
                <wp:positionH relativeFrom="column">
                  <wp:posOffset>3117850</wp:posOffset>
                </wp:positionH>
                <wp:positionV relativeFrom="paragraph">
                  <wp:posOffset>102870</wp:posOffset>
                </wp:positionV>
                <wp:extent cx="3009900" cy="1506855"/>
                <wp:effectExtent l="7620" t="13335" r="11430" b="13335"/>
                <wp:wrapNone/>
                <wp:docPr id="87925486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09900" cy="1506855"/>
                        </a:xfrm>
                        <a:prstGeom prst="rect">
                          <a:avLst/>
                        </a:prstGeom>
                        <a:noFill/>
                        <a:ln w="936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2E6CFCAB" w14:textId="77777777" w:rsidR="006147DF" w:rsidRDefault="006147DF">
                            <w:pPr>
                              <w:overflowPunct w:val="0"/>
                              <w:spacing w:after="0" w:line="276" w:lineRule="auto"/>
                              <w:rPr>
                                <w:rFonts w:eastAsia="Noto Serif CJK SC" w:cs="Calibri"/>
                                <w:kern w:val="2"/>
                                <w:u w:val="single"/>
                                <w:lang w:val="en-US" w:bidi="hi-IN"/>
                              </w:rPr>
                            </w:pPr>
                            <w:proofErr w:type="spellStart"/>
                            <w:r>
                              <w:rPr>
                                <w:rFonts w:eastAsia="Noto Serif CJK SC" w:cs="Calibri"/>
                                <w:kern w:val="2"/>
                                <w:u w:val="single"/>
                                <w:lang w:val="en-US" w:bidi="hi-IN"/>
                              </w:rPr>
                              <w:t>Dodavatel</w:t>
                            </w:r>
                            <w:proofErr w:type="spellEnd"/>
                            <w:r>
                              <w:rPr>
                                <w:rFonts w:eastAsia="Noto Serif CJK SC" w:cs="Calibri"/>
                                <w:kern w:val="2"/>
                                <w:u w:val="single"/>
                                <w:lang w:val="en-US" w:bidi="hi-IN"/>
                              </w:rPr>
                              <w:t>:</w:t>
                            </w:r>
                          </w:p>
                          <w:p w14:paraId="2625E5E5" w14:textId="77777777" w:rsidR="006147DF" w:rsidRDefault="006147DF">
                            <w:pPr>
                              <w:overflowPunct w:val="0"/>
                              <w:spacing w:after="0" w:line="276" w:lineRule="auto"/>
                              <w:rPr>
                                <w:rFonts w:eastAsia="Noto Serif CJK SC" w:cs="Calibri"/>
                                <w:kern w:val="2"/>
                                <w:lang w:val="en-US" w:bidi="hi-IN"/>
                              </w:rPr>
                            </w:pPr>
                            <w:r>
                              <w:rPr>
                                <w:rFonts w:eastAsia="Noto Serif CJK SC" w:cs="Calibri"/>
                                <w:kern w:val="2"/>
                                <w:lang w:val="en-US" w:bidi="hi-IN"/>
                              </w:rPr>
                              <w:t xml:space="preserve">Environmental Measuring Systems </w:t>
                            </w:r>
                            <w:proofErr w:type="spellStart"/>
                            <w:r>
                              <w:rPr>
                                <w:rFonts w:eastAsia="Noto Serif CJK SC" w:cs="Calibri"/>
                                <w:kern w:val="2"/>
                                <w:lang w:val="en-US" w:bidi="hi-IN"/>
                              </w:rPr>
                              <w:t>s.r.o.</w:t>
                            </w:r>
                            <w:proofErr w:type="spellEnd"/>
                          </w:p>
                          <w:p w14:paraId="16F13765" w14:textId="77777777" w:rsidR="006147DF" w:rsidRDefault="006147DF">
                            <w:pPr>
                              <w:overflowPunct w:val="0"/>
                              <w:spacing w:after="0" w:line="276" w:lineRule="auto"/>
                              <w:rPr>
                                <w:rFonts w:eastAsia="Noto Serif CJK SC" w:cs="Calibri"/>
                                <w:kern w:val="2"/>
                                <w:lang w:val="en-US" w:bidi="hi-IN"/>
                              </w:rPr>
                            </w:pPr>
                            <w:proofErr w:type="spellStart"/>
                            <w:r>
                              <w:rPr>
                                <w:rFonts w:eastAsia="Noto Serif CJK SC" w:cs="Calibri"/>
                                <w:kern w:val="2"/>
                                <w:lang w:val="en-US" w:bidi="hi-IN"/>
                              </w:rPr>
                              <w:t>Kociánka</w:t>
                            </w:r>
                            <w:proofErr w:type="spellEnd"/>
                            <w:r>
                              <w:rPr>
                                <w:rFonts w:eastAsia="Noto Serif CJK SC" w:cs="Calibri"/>
                                <w:kern w:val="2"/>
                                <w:lang w:val="en-US" w:bidi="hi-IN"/>
                              </w:rPr>
                              <w:t xml:space="preserve"> 85/39</w:t>
                            </w:r>
                          </w:p>
                          <w:p w14:paraId="3EE6CFD2" w14:textId="77777777" w:rsidR="006147DF" w:rsidRDefault="006147DF">
                            <w:pPr>
                              <w:overflowPunct w:val="0"/>
                              <w:spacing w:after="0" w:line="276" w:lineRule="auto"/>
                              <w:rPr>
                                <w:rFonts w:eastAsia="Noto Serif CJK SC" w:cs="Calibri"/>
                                <w:kern w:val="2"/>
                                <w:lang w:val="en-US" w:bidi="hi-IN"/>
                              </w:rPr>
                            </w:pPr>
                            <w:r>
                              <w:rPr>
                                <w:rFonts w:eastAsia="Noto Serif CJK SC" w:cs="Calibri"/>
                                <w:kern w:val="2"/>
                                <w:lang w:val="en-US" w:bidi="hi-IN"/>
                              </w:rPr>
                              <w:t>612 00 Brno</w:t>
                            </w:r>
                          </w:p>
                          <w:p w14:paraId="37BF729F" w14:textId="77777777" w:rsidR="006147DF" w:rsidRDefault="006147DF">
                            <w:pPr>
                              <w:overflowPunct w:val="0"/>
                              <w:spacing w:after="0" w:line="276" w:lineRule="auto"/>
                              <w:rPr>
                                <w:rFonts w:eastAsia="Noto Serif CJK SC" w:cs="Calibri"/>
                                <w:kern w:val="2"/>
                                <w:lang w:val="en-US" w:bidi="hi-IN"/>
                              </w:rPr>
                            </w:pPr>
                            <w:r>
                              <w:rPr>
                                <w:rFonts w:eastAsia="Noto Serif CJK SC" w:cs="Calibri"/>
                                <w:kern w:val="2"/>
                                <w:lang w:val="en-US" w:bidi="hi-IN"/>
                              </w:rPr>
                              <w:t>IČO: 09291431</w:t>
                            </w:r>
                          </w:p>
                        </w:txbxContent>
                      </wps:txbx>
                      <wps:bodyPr rot="0" vert="horz" wrap="square" lIns="91440" tIns="91440" rIns="91440" bIns="91440" anchor="t" anchorCtr="0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shapetype w14:anchorId="7E610D0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45.5pt;margin-top:8.1pt;width:237pt;height:118.6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" filled="f" strokeweight=".26mm">
                <v:stroke joinstyle="round"/>
                <v:textbox inset=",7.2pt,,7.2pt">
                  <w:txbxContent>
                    <w:p w14:paraId="2E6CFCAB" w14:textId="77777777" w:rsidR="006147DF" w:rsidRDefault="006147DF">
                      <w:pPr>
                        <w:overflowPunct w:val="0"/>
                        <w:spacing w:after="0" w:line="276" w:lineRule="auto"/>
                        <w:rPr>
                          <w:rFonts w:eastAsia="Noto Serif CJK SC" w:cs="Calibri"/>
                          <w:kern w:val="2"/>
                          <w:u w:val="single"/>
                          <w:lang w:val="en-US" w:bidi="hi-IN"/>
                        </w:rPr>
                      </w:pPr>
                      <w:proofErr w:type="spellStart"/>
                      <w:r>
                        <w:rPr>
                          <w:rFonts w:eastAsia="Noto Serif CJK SC" w:cs="Calibri"/>
                          <w:kern w:val="2"/>
                          <w:u w:val="single"/>
                          <w:lang w:val="en-US" w:bidi="hi-IN"/>
                        </w:rPr>
                        <w:t>Dodavatel</w:t>
                      </w:r>
                      <w:proofErr w:type="spellEnd"/>
                      <w:r>
                        <w:rPr>
                          <w:rFonts w:eastAsia="Noto Serif CJK SC" w:cs="Calibri"/>
                          <w:kern w:val="2"/>
                          <w:u w:val="single"/>
                          <w:lang w:val="en-US" w:bidi="hi-IN"/>
                        </w:rPr>
                        <w:t>:</w:t>
                      </w:r>
                    </w:p>
                    <w:p w14:paraId="2625E5E5" w14:textId="77777777" w:rsidR="006147DF" w:rsidRDefault="006147DF">
                      <w:pPr>
                        <w:overflowPunct w:val="0"/>
                        <w:spacing w:after="0" w:line="276" w:lineRule="auto"/>
                        <w:rPr>
                          <w:rFonts w:eastAsia="Noto Serif CJK SC" w:cs="Calibri"/>
                          <w:kern w:val="2"/>
                          <w:lang w:val="en-US" w:bidi="hi-IN"/>
                        </w:rPr>
                      </w:pPr>
                      <w:r>
                        <w:rPr>
                          <w:rFonts w:eastAsia="Noto Serif CJK SC" w:cs="Calibri"/>
                          <w:kern w:val="2"/>
                          <w:lang w:val="en-US" w:bidi="hi-IN"/>
                        </w:rPr>
                        <w:t xml:space="preserve">Environmental Measuring Systems </w:t>
                      </w:r>
                      <w:proofErr w:type="spellStart"/>
                      <w:r>
                        <w:rPr>
                          <w:rFonts w:eastAsia="Noto Serif CJK SC" w:cs="Calibri"/>
                          <w:kern w:val="2"/>
                          <w:lang w:val="en-US" w:bidi="hi-IN"/>
                        </w:rPr>
                        <w:t>s.r.o.</w:t>
                      </w:r>
                      <w:proofErr w:type="spellEnd"/>
                    </w:p>
                    <w:p w14:paraId="16F13765" w14:textId="77777777" w:rsidR="006147DF" w:rsidRDefault="006147DF">
                      <w:pPr>
                        <w:overflowPunct w:val="0"/>
                        <w:spacing w:after="0" w:line="276" w:lineRule="auto"/>
                        <w:rPr>
                          <w:rFonts w:eastAsia="Noto Serif CJK SC" w:cs="Calibri"/>
                          <w:kern w:val="2"/>
                          <w:lang w:val="en-US" w:bidi="hi-IN"/>
                        </w:rPr>
                      </w:pPr>
                      <w:proofErr w:type="spellStart"/>
                      <w:r>
                        <w:rPr>
                          <w:rFonts w:eastAsia="Noto Serif CJK SC" w:cs="Calibri"/>
                          <w:kern w:val="2"/>
                          <w:lang w:val="en-US" w:bidi="hi-IN"/>
                        </w:rPr>
                        <w:t>Kociánka</w:t>
                      </w:r>
                      <w:proofErr w:type="spellEnd"/>
                      <w:r>
                        <w:rPr>
                          <w:rFonts w:eastAsia="Noto Serif CJK SC" w:cs="Calibri"/>
                          <w:kern w:val="2"/>
                          <w:lang w:val="en-US" w:bidi="hi-IN"/>
                        </w:rPr>
                        <w:t xml:space="preserve"> 85/39</w:t>
                      </w:r>
                    </w:p>
                    <w:p w14:paraId="3EE6CFD2" w14:textId="77777777" w:rsidR="006147DF" w:rsidRDefault="006147DF">
                      <w:pPr>
                        <w:overflowPunct w:val="0"/>
                        <w:spacing w:after="0" w:line="276" w:lineRule="auto"/>
                        <w:rPr>
                          <w:rFonts w:eastAsia="Noto Serif CJK SC" w:cs="Calibri"/>
                          <w:kern w:val="2"/>
                          <w:lang w:val="en-US" w:bidi="hi-IN"/>
                        </w:rPr>
                      </w:pPr>
                      <w:r>
                        <w:rPr>
                          <w:rFonts w:eastAsia="Noto Serif CJK SC" w:cs="Calibri"/>
                          <w:kern w:val="2"/>
                          <w:lang w:val="en-US" w:bidi="hi-IN"/>
                        </w:rPr>
                        <w:t>612 00 Brno</w:t>
                      </w:r>
                    </w:p>
                    <w:p w14:paraId="37BF729F" w14:textId="77777777" w:rsidR="006147DF" w:rsidRDefault="006147DF">
                      <w:pPr>
                        <w:overflowPunct w:val="0"/>
                        <w:spacing w:after="0" w:line="276" w:lineRule="auto"/>
                        <w:rPr>
                          <w:rFonts w:eastAsia="Noto Serif CJK SC" w:cs="Calibri"/>
                          <w:kern w:val="2"/>
                          <w:lang w:val="en-US" w:bidi="hi-IN"/>
                        </w:rPr>
                      </w:pPr>
                      <w:r>
                        <w:rPr>
                          <w:rFonts w:eastAsia="Noto Serif CJK SC" w:cs="Calibri"/>
                          <w:kern w:val="2"/>
                          <w:lang w:val="en-US" w:bidi="hi-IN"/>
                        </w:rPr>
                        <w:t>IČO: 09291431</w:t>
                      </w:r>
                    </w:p>
                  </w:txbxContent>
                </v:textbox>
              </v:shape>
            </w:pict>
          </mc:Fallback>
        </mc:AlternateContent>
      </w:r>
    </w:p>
    <w:p w14:paraId="6145BE0A" w14:textId="77777777" w:rsidR="006147DF" w:rsidRDefault="006147DF"/>
    <w:p w14:paraId="2F3A5AA4" w14:textId="77777777" w:rsidR="006147DF" w:rsidRDefault="006147DF"/>
    <w:p w14:paraId="513AEAAD" w14:textId="77777777" w:rsidR="006147DF" w:rsidRDefault="006147DF">
      <w:r>
        <w:t>Věc: Objednávka VT04/23/31</w:t>
      </w:r>
    </w:p>
    <w:p w14:paraId="5C49DB1E" w14:textId="77777777" w:rsidR="006147DF" w:rsidRDefault="006147DF"/>
    <w:p w14:paraId="1867F9CC" w14:textId="77777777" w:rsidR="006147DF" w:rsidRDefault="006147DF">
      <w:r>
        <w:t>Dobrý den,</w:t>
      </w:r>
    </w:p>
    <w:p w14:paraId="67E6D02A" w14:textId="77777777" w:rsidR="006147DF" w:rsidRDefault="006147DF">
      <w:r>
        <w:t xml:space="preserve">objednáváme u Vás na základě Vaší nabídky č. </w:t>
      </w:r>
      <w:r>
        <w:rPr>
          <w:b/>
          <w:bCs/>
        </w:rPr>
        <w:t>202311012_rev</w:t>
      </w:r>
      <w:r>
        <w:t xml:space="preserve"> tyto položky: </w:t>
      </w:r>
    </w:p>
    <w:p w14:paraId="74DEEB28" w14:textId="77777777" w:rsidR="006147DF" w:rsidRDefault="006147DF">
      <w:proofErr w:type="spellStart"/>
      <w:r>
        <w:t>Přírůstoměrné</w:t>
      </w:r>
      <w:proofErr w:type="spellEnd"/>
      <w:r>
        <w:t> čidlo (SDI</w:t>
      </w:r>
      <w:r>
        <w:softHyphen/>
        <w:t>12) </w:t>
      </w:r>
      <w:r>
        <w:softHyphen/>
        <w:t> DRS26</w:t>
      </w:r>
      <w:r>
        <w:tab/>
        <w:t xml:space="preserve"> 20ks </w:t>
      </w:r>
    </w:p>
    <w:p w14:paraId="26F04AEE" w14:textId="77777777" w:rsidR="006147DF" w:rsidRDefault="006147DF">
      <w:r>
        <w:t xml:space="preserve">Kabel pro DRS26/PDS40, M8, 10 m </w:t>
      </w:r>
      <w:r>
        <w:tab/>
        <w:t xml:space="preserve"> 20ks</w:t>
      </w:r>
    </w:p>
    <w:p w14:paraId="6B77476D" w14:textId="77777777" w:rsidR="006147DF" w:rsidRDefault="006147DF">
      <w:r>
        <w:t>Nerez. páska pro dendrometry </w:t>
      </w:r>
      <w:r>
        <w:softHyphen/>
        <w:t xml:space="preserve"> ST20   2ks </w:t>
      </w:r>
    </w:p>
    <w:p w14:paraId="59FC1EED" w14:textId="77777777" w:rsidR="006147DF" w:rsidRDefault="006147DF">
      <w:r>
        <w:softHyphen/>
      </w:r>
      <w:r>
        <w:softHyphen/>
      </w:r>
      <w:proofErr w:type="spellStart"/>
      <w:r>
        <w:t>Rozbočovací</w:t>
      </w:r>
      <w:proofErr w:type="spellEnd"/>
      <w:r>
        <w:t xml:space="preserve"> skříň pro připojení 10 dendrometrů 2ks  </w:t>
      </w:r>
    </w:p>
    <w:p w14:paraId="383B4D87" w14:textId="77777777" w:rsidR="006147DF" w:rsidRDefault="006147DF">
      <w:r>
        <w:softHyphen/>
      </w:r>
      <w:r>
        <w:softHyphen/>
      </w:r>
      <w:r>
        <w:softHyphen/>
        <w:t xml:space="preserve">Propojovací kabel 200 m </w:t>
      </w:r>
      <w:r>
        <w:tab/>
      </w:r>
      <w:r>
        <w:tab/>
      </w:r>
      <w:r>
        <w:tab/>
        <w:t xml:space="preserve">2ks </w:t>
      </w:r>
    </w:p>
    <w:p w14:paraId="40CA0651" w14:textId="147B7181" w:rsidR="006147DF" w:rsidRDefault="006147DF">
      <w:r>
        <w:t xml:space="preserve">V celkové </w:t>
      </w:r>
      <w:r w:rsidR="00753742">
        <w:t>ceně</w:t>
      </w:r>
      <w:r>
        <w:t xml:space="preserve"> včetně DPH</w:t>
      </w:r>
      <w:r w:rsidR="00753742">
        <w:t>:</w:t>
      </w:r>
      <w:r>
        <w:t xml:space="preserve"> 214,805.01Kč.</w:t>
      </w:r>
    </w:p>
    <w:p w14:paraId="06CFD5B7" w14:textId="77777777" w:rsidR="00910F5E" w:rsidRDefault="00910F5E"/>
    <w:p w14:paraId="2161293E" w14:textId="0FDC059B" w:rsidR="006147DF" w:rsidRDefault="00A20969">
      <w:r>
        <w:t xml:space="preserve">Datum dodání: 15. 12. 2023. </w:t>
      </w:r>
      <w:r w:rsidR="00910F5E">
        <w:br/>
      </w:r>
      <w:r w:rsidR="006147DF">
        <w:t>Děkujeme za vyřízení.</w:t>
      </w:r>
    </w:p>
    <w:p w14:paraId="32D01701" w14:textId="77777777" w:rsidR="00910F5E" w:rsidRDefault="00910F5E"/>
    <w:p w14:paraId="21A4D223" w14:textId="60583402" w:rsidR="00AE2E59" w:rsidRPr="00910F5E" w:rsidRDefault="00910F5E">
      <w:r w:rsidRPr="00910F5E">
        <w:t xml:space="preserve">Prosíme, zašlete nám obratem zpět potvrzenou objednávku pro vložení do registru smluv.  </w:t>
      </w:r>
    </w:p>
    <w:p w14:paraId="66DFBE74" w14:textId="34352EA2" w:rsidR="006147DF" w:rsidRDefault="00DF45DB"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6C3DFEEA" wp14:editId="1BAC1884">
                <wp:simplePos x="0" y="0"/>
                <wp:positionH relativeFrom="column">
                  <wp:posOffset>3180080</wp:posOffset>
                </wp:positionH>
                <wp:positionV relativeFrom="paragraph">
                  <wp:posOffset>137160</wp:posOffset>
                </wp:positionV>
                <wp:extent cx="2428875" cy="809625"/>
                <wp:effectExtent l="3175" t="0" r="0" b="1270"/>
                <wp:wrapNone/>
                <wp:docPr id="486832734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28875" cy="809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3465A4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32C45CB" w14:textId="77777777" w:rsidR="006147DF" w:rsidRDefault="006147DF">
                            <w:pPr>
                              <w:overflowPunct w:val="0"/>
                              <w:spacing w:after="0" w:line="360" w:lineRule="auto"/>
                              <w:rPr>
                                <w:rFonts w:eastAsia="Noto Serif CJK SC" w:cs="Calibri"/>
                                <w:kern w:val="2"/>
                                <w:u w:val="single"/>
                                <w:lang w:val="en-US" w:bidi="hi-IN"/>
                              </w:rPr>
                            </w:pPr>
                            <w:proofErr w:type="spellStart"/>
                            <w:r>
                              <w:rPr>
                                <w:rFonts w:eastAsia="Noto Serif CJK SC" w:cs="Calibri"/>
                                <w:kern w:val="2"/>
                                <w:u w:val="single"/>
                                <w:lang w:val="en-US" w:bidi="hi-IN"/>
                              </w:rPr>
                              <w:t>Odpovědná</w:t>
                            </w:r>
                            <w:proofErr w:type="spellEnd"/>
                            <w:r>
                              <w:rPr>
                                <w:rFonts w:eastAsia="Noto Serif CJK SC" w:cs="Calibri"/>
                                <w:kern w:val="2"/>
                                <w:u w:val="single"/>
                                <w:lang w:val="en-US" w:bidi="hi-IN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="Noto Serif CJK SC" w:cs="Calibri"/>
                                <w:kern w:val="2"/>
                                <w:u w:val="single"/>
                                <w:lang w:val="en-US" w:bidi="hi-IN"/>
                              </w:rPr>
                              <w:t>osoba</w:t>
                            </w:r>
                            <w:proofErr w:type="spellEnd"/>
                            <w:r>
                              <w:rPr>
                                <w:rFonts w:eastAsia="Noto Serif CJK SC" w:cs="Calibri"/>
                                <w:kern w:val="2"/>
                                <w:u w:val="single"/>
                                <w:lang w:val="en-US" w:bidi="hi-IN"/>
                              </w:rPr>
                              <w:t>:</w:t>
                            </w:r>
                          </w:p>
                          <w:p w14:paraId="247E3B2A" w14:textId="586F3D6A" w:rsidR="006147DF" w:rsidRDefault="00EF3428">
                            <w:pPr>
                              <w:overflowPunct w:val="0"/>
                              <w:spacing w:after="0" w:line="360" w:lineRule="auto"/>
                              <w:rPr>
                                <w:rFonts w:eastAsia="Noto Serif CJK SC" w:cs="Calibri"/>
                                <w:kern w:val="2"/>
                                <w:lang w:val="en-US" w:bidi="hi-IN"/>
                              </w:rPr>
                            </w:pPr>
                            <w:proofErr w:type="spellStart"/>
                            <w:r>
                              <w:rPr>
                                <w:rFonts w:eastAsia="Noto Serif CJK SC" w:cs="Calibri"/>
                                <w:kern w:val="2"/>
                                <w:lang w:val="en-US" w:bidi="hi-IN"/>
                              </w:rPr>
                              <w:t>xxxxxxxxxxxxxxxxxx</w:t>
                            </w:r>
                            <w:proofErr w:type="spellEnd"/>
                            <w:r w:rsidR="006147DF">
                              <w:rPr>
                                <w:rFonts w:eastAsia="Noto Serif CJK SC" w:cs="Calibri"/>
                                <w:kern w:val="2"/>
                                <w:lang w:val="en-US" w:bidi="hi-IN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0" tIns="0" rIns="0" bIns="0" anchor="t" anchorCtr="0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C3DFEEA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7" type="#_x0000_t202" style="position:absolute;margin-left:250.4pt;margin-top:10.8pt;width:191.25pt;height:63.7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" filled="f" stroked="f" strokecolor="#3465a4">
                <v:stroke joinstyle="round"/>
                <v:textbox inset="0,0,0,0">
                  <w:txbxContent>
                    <w:p w14:paraId="132C45CB" w14:textId="77777777" w:rsidR="006147DF" w:rsidRDefault="006147DF">
                      <w:pPr>
                        <w:overflowPunct w:val="0"/>
                        <w:spacing w:after="0" w:line="360" w:lineRule="auto"/>
                        <w:rPr>
                          <w:rFonts w:eastAsia="Noto Serif CJK SC" w:cs="Calibri"/>
                          <w:kern w:val="2"/>
                          <w:u w:val="single"/>
                          <w:lang w:val="en-US" w:bidi="hi-IN"/>
                        </w:rPr>
                      </w:pPr>
                      <w:proofErr w:type="spellStart"/>
                      <w:r>
                        <w:rPr>
                          <w:rFonts w:eastAsia="Noto Serif CJK SC" w:cs="Calibri"/>
                          <w:kern w:val="2"/>
                          <w:u w:val="single"/>
                          <w:lang w:val="en-US" w:bidi="hi-IN"/>
                        </w:rPr>
                        <w:t>Odpovědná</w:t>
                      </w:r>
                      <w:proofErr w:type="spellEnd"/>
                      <w:r>
                        <w:rPr>
                          <w:rFonts w:eastAsia="Noto Serif CJK SC" w:cs="Calibri"/>
                          <w:kern w:val="2"/>
                          <w:u w:val="single"/>
                          <w:lang w:val="en-US" w:bidi="hi-IN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="Noto Serif CJK SC" w:cs="Calibri"/>
                          <w:kern w:val="2"/>
                          <w:u w:val="single"/>
                          <w:lang w:val="en-US" w:bidi="hi-IN"/>
                        </w:rPr>
                        <w:t>osoba</w:t>
                      </w:r>
                      <w:proofErr w:type="spellEnd"/>
                      <w:r>
                        <w:rPr>
                          <w:rFonts w:eastAsia="Noto Serif CJK SC" w:cs="Calibri"/>
                          <w:kern w:val="2"/>
                          <w:u w:val="single"/>
                          <w:lang w:val="en-US" w:bidi="hi-IN"/>
                        </w:rPr>
                        <w:t>:</w:t>
                      </w:r>
                    </w:p>
                    <w:p w14:paraId="247E3B2A" w14:textId="586F3D6A" w:rsidR="006147DF" w:rsidRDefault="00EF3428">
                      <w:pPr>
                        <w:overflowPunct w:val="0"/>
                        <w:spacing w:after="0" w:line="360" w:lineRule="auto"/>
                        <w:rPr>
                          <w:rFonts w:eastAsia="Noto Serif CJK SC" w:cs="Calibri"/>
                          <w:kern w:val="2"/>
                          <w:lang w:val="en-US" w:bidi="hi-IN"/>
                        </w:rPr>
                      </w:pPr>
                      <w:proofErr w:type="spellStart"/>
                      <w:r>
                        <w:rPr>
                          <w:rFonts w:eastAsia="Noto Serif CJK SC" w:cs="Calibri"/>
                          <w:kern w:val="2"/>
                          <w:lang w:val="en-US" w:bidi="hi-IN"/>
                        </w:rPr>
                        <w:t>xxxxxxxxxxxxxxxxxx</w:t>
                      </w:r>
                      <w:proofErr w:type="spellEnd"/>
                      <w:r w:rsidR="006147DF">
                        <w:rPr>
                          <w:rFonts w:eastAsia="Noto Serif CJK SC" w:cs="Calibri"/>
                          <w:kern w:val="2"/>
                          <w:lang w:val="en-US" w:bidi="hi-IN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="006147DF">
        <w:rPr>
          <w:u w:val="single"/>
        </w:rPr>
        <w:t>Kontaktní osoba:</w:t>
      </w:r>
    </w:p>
    <w:p w14:paraId="2985E47C" w14:textId="2E7DDBC8" w:rsidR="006147DF" w:rsidRDefault="00EF3428">
      <w:proofErr w:type="spellStart"/>
      <w:r>
        <w:t>xxxxxxxxxxxxxx</w:t>
      </w:r>
      <w:proofErr w:type="spellEnd"/>
      <w:r w:rsidR="00910F5E">
        <w:br/>
      </w:r>
      <w:r w:rsidR="006147DF">
        <w:t xml:space="preserve">tel.: </w:t>
      </w:r>
      <w:proofErr w:type="spellStart"/>
      <w:r>
        <w:t>xxxxxxxxxxxxxxx</w:t>
      </w:r>
      <w:proofErr w:type="spellEnd"/>
    </w:p>
    <w:p w14:paraId="109B3DB8" w14:textId="77777777" w:rsidR="006147DF" w:rsidRDefault="006147DF"/>
    <w:p w14:paraId="7385328F" w14:textId="64211F68" w:rsidR="006147DF" w:rsidRDefault="006147DF">
      <w:r>
        <w:rPr>
          <w:u w:val="single"/>
        </w:rPr>
        <w:t>Fakturační údaje:</w:t>
      </w:r>
      <w:r w:rsidR="00AE2E59">
        <w:br/>
      </w:r>
      <w:proofErr w:type="spellStart"/>
      <w:r w:rsidR="00EF3428">
        <w:t>xxxxxxxxxxxxxxxxx</w:t>
      </w:r>
      <w:proofErr w:type="spellEnd"/>
      <w:r w:rsidR="00AE2E59">
        <w:br/>
      </w:r>
      <w:hyperlink r:id="rId9" w:history="1">
        <w:proofErr w:type="spellStart"/>
        <w:r w:rsidR="00EF3428">
          <w:rPr>
            <w:rStyle w:val="Hypertextovodkaz"/>
          </w:rPr>
          <w:t>xxxxxxxxxxxxxxxxxxxx</w:t>
        </w:r>
        <w:proofErr w:type="spellEnd"/>
      </w:hyperlink>
      <w:bookmarkStart w:id="0" w:name="_GoBack"/>
      <w:bookmarkEnd w:id="0"/>
    </w:p>
    <w:p w14:paraId="57F18C9D" w14:textId="77777777" w:rsidR="006147DF" w:rsidRDefault="006147DF"/>
    <w:p w14:paraId="67B3F8EA" w14:textId="5898F705" w:rsidR="006147DF" w:rsidRDefault="006147DF">
      <w:r>
        <w:t xml:space="preserve">Ústav výzkumu globální změny AV ČR, </w:t>
      </w:r>
      <w:proofErr w:type="spellStart"/>
      <w:r>
        <w:t>v.v.i</w:t>
      </w:r>
      <w:proofErr w:type="spellEnd"/>
      <w:r>
        <w:t>.</w:t>
      </w:r>
      <w:r w:rsidR="00AE2E59">
        <w:br/>
      </w:r>
      <w:r>
        <w:t>Bělidla 4a, 603 00 Brno</w:t>
      </w:r>
      <w:r w:rsidR="00AE2E59">
        <w:br/>
      </w:r>
      <w:r>
        <w:t>IČ: 86652079</w:t>
      </w:r>
      <w:r w:rsidR="00AE2E59">
        <w:br/>
      </w:r>
      <w:proofErr w:type="gramStart"/>
      <w:r>
        <w:t>DIČ:  CZ</w:t>
      </w:r>
      <w:proofErr w:type="gramEnd"/>
      <w:r>
        <w:t>8665207</w:t>
      </w:r>
    </w:p>
    <w:sectPr w:rsidR="006147DF">
      <w:headerReference w:type="default" r:id="rId10"/>
      <w:footerReference w:type="default" r:id="rId11"/>
      <w:headerReference w:type="first" r:id="rId12"/>
      <w:footerReference w:type="first" r:id="rId13"/>
      <w:pgSz w:w="11906" w:h="16838"/>
      <w:pgMar w:top="1417" w:right="1417" w:bottom="1417" w:left="1417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47D75E5" w14:textId="77777777" w:rsidR="00F66845" w:rsidRDefault="00F66845">
      <w:pPr>
        <w:spacing w:after="0" w:line="240" w:lineRule="auto"/>
      </w:pPr>
      <w:r>
        <w:separator/>
      </w:r>
    </w:p>
  </w:endnote>
  <w:endnote w:type="continuationSeparator" w:id="0">
    <w:p w14:paraId="62EC3629" w14:textId="77777777" w:rsidR="00F66845" w:rsidRDefault="00F6684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Liberation Sans">
    <w:altName w:val="Arial"/>
    <w:charset w:val="01"/>
    <w:family w:val="swiss"/>
    <w:pitch w:val="variable"/>
  </w:font>
  <w:font w:name="Noto Sans CJK SC">
    <w:charset w:val="01"/>
    <w:family w:val="auto"/>
    <w:pitch w:val="variable"/>
  </w:font>
  <w:font w:name="Lohit Devanagari">
    <w:altName w:val="Calibri"/>
    <w:charset w:val="01"/>
    <w:family w:val="auto"/>
    <w:pitch w:val="variable"/>
  </w:font>
  <w:font w:name="Noto Serif CJK SC">
    <w:charset w:val="01"/>
    <w:family w:val="auto"/>
    <w:pitch w:val="variable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2A4085" w14:textId="16A8E053" w:rsidR="006147DF" w:rsidRDefault="00DF45DB">
    <w:pPr>
      <w:pStyle w:val="Zpat"/>
      <w:ind w:left="-1417"/>
      <w:rPr>
        <w:lang w:eastAsia="cs-CZ"/>
      </w:rPr>
    </w:pPr>
    <w:r>
      <w:rPr>
        <w:noProof/>
      </w:rPr>
      <w:drawing>
        <wp:anchor distT="0" distB="0" distL="114935" distR="114935" simplePos="0" relativeHeight="251657216" behindDoc="1" locked="0" layoutInCell="1" allowOverlap="1" wp14:anchorId="6CF92E2A" wp14:editId="40BFBC55">
          <wp:simplePos x="0" y="0"/>
          <wp:positionH relativeFrom="page">
            <wp:align>center</wp:align>
          </wp:positionH>
          <wp:positionV relativeFrom="page">
            <wp:align>bottom</wp:align>
          </wp:positionV>
          <wp:extent cx="7559040" cy="1828165"/>
          <wp:effectExtent l="0" t="0" r="0" b="0"/>
          <wp:wrapNone/>
          <wp:docPr id="326784434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-17" t="-69" r="-17" b="-69"/>
                  <a:stretch>
                    <a:fillRect/>
                  </a:stretch>
                </pic:blipFill>
                <pic:spPr bwMode="auto">
                  <a:xfrm>
                    <a:off x="0" y="0"/>
                    <a:ext cx="7559040" cy="1828165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61C669" w14:textId="77777777" w:rsidR="006147DF" w:rsidRDefault="006147DF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65E3F16" w14:textId="77777777" w:rsidR="00F66845" w:rsidRDefault="00F66845">
      <w:pPr>
        <w:spacing w:after="0" w:line="240" w:lineRule="auto"/>
      </w:pPr>
      <w:r>
        <w:separator/>
      </w:r>
    </w:p>
  </w:footnote>
  <w:footnote w:type="continuationSeparator" w:id="0">
    <w:p w14:paraId="4E0A2285" w14:textId="77777777" w:rsidR="00F66845" w:rsidRDefault="00F6684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70A3231" w14:textId="58D5B980" w:rsidR="006147DF" w:rsidRDefault="00DF45DB">
    <w:pPr>
      <w:pStyle w:val="Zhlav"/>
      <w:ind w:left="-1417"/>
    </w:pPr>
    <w:r>
      <w:rPr>
        <w:noProof/>
      </w:rPr>
      <w:drawing>
        <wp:anchor distT="0" distB="0" distL="114935" distR="114935" simplePos="0" relativeHeight="251658240" behindDoc="0" locked="0" layoutInCell="1" allowOverlap="1" wp14:anchorId="0F02A97B" wp14:editId="0A938804">
          <wp:simplePos x="0" y="0"/>
          <wp:positionH relativeFrom="column">
            <wp:posOffset>5373370</wp:posOffset>
          </wp:positionH>
          <wp:positionV relativeFrom="page">
            <wp:posOffset>219075</wp:posOffset>
          </wp:positionV>
          <wp:extent cx="1042670" cy="707390"/>
          <wp:effectExtent l="0" t="0" r="0" b="0"/>
          <wp:wrapNone/>
          <wp:docPr id="2" name="obráze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-9" t="-14" r="-9" b="-14"/>
                  <a:stretch>
                    <a:fillRect/>
                  </a:stretch>
                </pic:blipFill>
                <pic:spPr bwMode="auto">
                  <a:xfrm>
                    <a:off x="0" y="0"/>
                    <a:ext cx="1042670" cy="707390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cs-CZ"/>
      </w:rPr>
      <w:drawing>
        <wp:inline distT="0" distB="0" distL="0" distR="0" wp14:anchorId="742C9265" wp14:editId="1536420A">
          <wp:extent cx="7562850" cy="1438275"/>
          <wp:effectExtent l="0" t="0" r="0" b="0"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-9" t="-44" r="-9" b="-44"/>
                  <a:stretch>
                    <a:fillRect/>
                  </a:stretch>
                </pic:blipFill>
                <pic:spPr bwMode="auto">
                  <a:xfrm>
                    <a:off x="0" y="0"/>
                    <a:ext cx="7562850" cy="1438275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F3476E9" w14:textId="77777777" w:rsidR="006147DF" w:rsidRDefault="006147DF"/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8"/>
  <w:hyphenationZone w:val="425"/>
  <w:defaultTableStyle w:val="Normln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E0MTYzMLM0MjUyM7BU0lEKTi0uzszPAykwqgUAthTOIiwAAAA="/>
  </w:docVars>
  <w:rsids>
    <w:rsidRoot w:val="006147DF"/>
    <w:rsid w:val="006147DF"/>
    <w:rsid w:val="00753742"/>
    <w:rsid w:val="00910F5E"/>
    <w:rsid w:val="00A20969"/>
    <w:rsid w:val="00AE2E59"/>
    <w:rsid w:val="00C13B0A"/>
    <w:rsid w:val="00DF45DB"/>
    <w:rsid w:val="00EF3428"/>
    <w:rsid w:val="00F668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oNotEmbedSmartTags/>
  <w:decimalSymbol w:val=","/>
  <w:listSeparator w:val=";"/>
  <w14:docId w14:val="741B701A"/>
  <w15:chartTrackingRefBased/>
  <w15:docId w15:val="{3982EAB6-3822-4E21-ADDA-2B3A170FDF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pPr>
      <w:suppressAutoHyphens/>
      <w:spacing w:after="160" w:line="254" w:lineRule="auto"/>
    </w:pPr>
    <w:rPr>
      <w:rFonts w:ascii="Calibri" w:eastAsia="Calibri" w:hAnsi="Calibri"/>
      <w:sz w:val="22"/>
      <w:szCs w:val="22"/>
      <w:lang w:eastAsia="zh-CN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Standardnpsmoodstavce1">
    <w:name w:val="Standardní písmo odstavce1"/>
  </w:style>
  <w:style w:type="character" w:customStyle="1" w:styleId="ZhlavChar">
    <w:name w:val="Záhlaví Char"/>
    <w:basedOn w:val="Standardnpsmoodstavce1"/>
  </w:style>
  <w:style w:type="character" w:customStyle="1" w:styleId="ZpatChar">
    <w:name w:val="Zápatí Char"/>
    <w:basedOn w:val="Standardnpsmoodstavce1"/>
  </w:style>
  <w:style w:type="character" w:styleId="Hypertextovodkaz">
    <w:name w:val="Hyperlink"/>
    <w:rPr>
      <w:color w:val="000080"/>
      <w:u w:val="single"/>
    </w:rPr>
  </w:style>
  <w:style w:type="paragraph" w:customStyle="1" w:styleId="Heading">
    <w:name w:val="Heading"/>
    <w:basedOn w:val="Normln"/>
    <w:next w:val="Zkladntext"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Zkladntext">
    <w:name w:val="Body Text"/>
    <w:basedOn w:val="Normln"/>
    <w:pPr>
      <w:spacing w:after="140" w:line="276" w:lineRule="auto"/>
    </w:pPr>
  </w:style>
  <w:style w:type="paragraph" w:styleId="Seznam">
    <w:name w:val="List"/>
    <w:basedOn w:val="Zkladntext"/>
    <w:rPr>
      <w:rFonts w:cs="Lohit Devanagari"/>
    </w:rPr>
  </w:style>
  <w:style w:type="paragraph" w:styleId="Titulek">
    <w:name w:val="caption"/>
    <w:basedOn w:val="Normln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ln"/>
    <w:pPr>
      <w:suppressLineNumbers/>
    </w:pPr>
    <w:rPr>
      <w:rFonts w:cs="Lohit Devanagari"/>
    </w:rPr>
  </w:style>
  <w:style w:type="paragraph" w:customStyle="1" w:styleId="HeaderandFooter">
    <w:name w:val="Header and Footer"/>
    <w:basedOn w:val="Normln"/>
    <w:pPr>
      <w:suppressLineNumbers/>
      <w:tabs>
        <w:tab w:val="center" w:pos="4819"/>
        <w:tab w:val="right" w:pos="9638"/>
      </w:tabs>
    </w:pPr>
  </w:style>
  <w:style w:type="paragraph" w:styleId="Zhlav">
    <w:name w:val="header"/>
    <w:basedOn w:val="Normln"/>
    <w:pPr>
      <w:spacing w:after="0" w:line="240" w:lineRule="auto"/>
    </w:pPr>
  </w:style>
  <w:style w:type="paragraph" w:styleId="Zpat">
    <w:name w:val="footer"/>
    <w:basedOn w:val="Normln"/>
    <w:pPr>
      <w:spacing w:after="0" w:line="240" w:lineRule="auto"/>
    </w:pPr>
  </w:style>
  <w:style w:type="character" w:styleId="Nevyeenzmnka">
    <w:name w:val="Unresolved Mention"/>
    <w:basedOn w:val="Standardnpsmoodstavce"/>
    <w:uiPriority w:val="99"/>
    <w:semiHidden/>
    <w:unhideWhenUsed/>
    <w:rsid w:val="00AE2E5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mailto:vykoukalova.e@czechglobe.cz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DCABD60365E1E4D8E3FB9AF9B7C2D95" ma:contentTypeVersion="15" ma:contentTypeDescription="Vytvoří nový dokument" ma:contentTypeScope="" ma:versionID="0824f0569d6ee8577ea6f875d1b12750">
  <xsd:schema xmlns:xsd="http://www.w3.org/2001/XMLSchema" xmlns:xs="http://www.w3.org/2001/XMLSchema" xmlns:p="http://schemas.microsoft.com/office/2006/metadata/properties" xmlns:ns3="fb18a0d1-6788-4136-8fa4-74495467bf0c" xmlns:ns4="07317442-f041-4b0b-b7a1-cc0e51b4a026" targetNamespace="http://schemas.microsoft.com/office/2006/metadata/properties" ma:root="true" ma:fieldsID="0fc617f8adf98f918343f095b0660b9c" ns3:_="" ns4:_="">
    <xsd:import namespace="fb18a0d1-6788-4136-8fa4-74495467bf0c"/>
    <xsd:import namespace="07317442-f041-4b0b-b7a1-cc0e51b4a026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LengthInSeconds" minOccurs="0"/>
                <xsd:element ref="ns4:_activity" minOccurs="0"/>
                <xsd:element ref="ns4:MediaServiceObjectDetectorVersions" minOccurs="0"/>
                <xsd:element ref="ns4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18a0d1-6788-4136-8fa4-74495467bf0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dílené s podrobnostmi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Hodnota hash upozornění na sdílení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317442-f041-4b0b-b7a1-cc0e51b4a02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0" nillable="true" ma:displayName="_activity" ma:hidden="true" ma:internalName="_activity">
      <xsd:simpleType>
        <xsd:restriction base="dms:Note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07317442-f041-4b0b-b7a1-cc0e51b4a026" xsi:nil="true"/>
  </documentManagement>
</p:properties>
</file>

<file path=customXml/itemProps1.xml><?xml version="1.0" encoding="utf-8"?>
<ds:datastoreItem xmlns:ds="http://schemas.openxmlformats.org/officeDocument/2006/customXml" ds:itemID="{5A18F7AB-B929-45ED-9947-EBBD9758AC4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b18a0d1-6788-4136-8fa4-74495467bf0c"/>
    <ds:schemaRef ds:uri="07317442-f041-4b0b-b7a1-cc0e51b4a02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3E552B9-D6E8-4FD7-B549-EF5C349A5B7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09DA18E-96A3-4960-ACED-4C6AE971AFF9}">
  <ds:schemaRefs>
    <ds:schemaRef ds:uri="http://schemas.microsoft.com/office/2006/metadata/properties"/>
    <ds:schemaRef ds:uri="http://schemas.microsoft.com/office/infopath/2007/PartnerControls"/>
    <ds:schemaRef ds:uri="07317442-f041-4b0b-b7a1-cc0e51b4a026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12</Words>
  <Characters>665</Characters>
  <Application>Microsoft Office Word</Application>
  <DocSecurity>0</DocSecurity>
  <Lines>5</Lines>
  <Paragraphs>1</Paragraphs>
  <ScaleCrop>false</ScaleCrop>
  <Company/>
  <LinksUpToDate>false</LinksUpToDate>
  <CharactersWithSpaces>7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zelek.f</dc:creator>
  <cp:keywords/>
  <cp:lastModifiedBy>Lenka Dusová</cp:lastModifiedBy>
  <cp:revision>5</cp:revision>
  <cp:lastPrinted>1899-12-31T23:00:00Z</cp:lastPrinted>
  <dcterms:created xsi:type="dcterms:W3CDTF">2023-11-20T08:50:00Z</dcterms:created>
  <dcterms:modified xsi:type="dcterms:W3CDTF">2023-11-20T20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CABD60365E1E4D8E3FB9AF9B7C2D95</vt:lpwstr>
  </property>
</Properties>
</file>